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E4B12" w14:textId="29F0AA75" w:rsidR="00363C84" w:rsidRDefault="00A45E4D" w:rsidP="00576E1C">
      <w:pPr>
        <w:tabs>
          <w:tab w:val="left" w:pos="3070"/>
        </w:tabs>
      </w:pPr>
      <w:r>
        <w:rPr>
          <w:noProof/>
        </w:rPr>
        <w:drawing>
          <wp:anchor distT="0" distB="0" distL="114300" distR="114300" simplePos="0" relativeHeight="251700736" behindDoc="0" locked="0" layoutInCell="1" allowOverlap="1" wp14:anchorId="079AF80D" wp14:editId="6F67819F">
            <wp:simplePos x="0" y="0"/>
            <wp:positionH relativeFrom="column">
              <wp:posOffset>2328849</wp:posOffset>
            </wp:positionH>
            <wp:positionV relativeFrom="paragraph">
              <wp:posOffset>2027113</wp:posOffset>
            </wp:positionV>
            <wp:extent cx="1113183" cy="1096932"/>
            <wp:effectExtent l="0" t="0" r="0" b="8255"/>
            <wp:wrapNone/>
            <wp:docPr id="11" name="Picture 11" descr="A picture containing text, businesscard,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businesscard, vector graphics, clip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183" cy="10969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2B80" w:rsidRPr="00137B55">
        <w:rPr>
          <w:noProof/>
        </w:rPr>
        <w:drawing>
          <wp:anchor distT="0" distB="0" distL="114300" distR="114300" simplePos="0" relativeHeight="251681280" behindDoc="0" locked="0" layoutInCell="1" allowOverlap="1" wp14:anchorId="26F4298C" wp14:editId="536E411F">
            <wp:simplePos x="0" y="0"/>
            <wp:positionH relativeFrom="margin">
              <wp:posOffset>-4699662</wp:posOffset>
            </wp:positionH>
            <wp:positionV relativeFrom="paragraph">
              <wp:posOffset>1007386</wp:posOffset>
            </wp:positionV>
            <wp:extent cx="413468" cy="412308"/>
            <wp:effectExtent l="0" t="0" r="5715" b="698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68" cy="412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2B80">
        <w:rPr>
          <w:noProof/>
        </w:rPr>
        <mc:AlternateContent>
          <mc:Choice Requires="wps">
            <w:drawing>
              <wp:anchor distT="45720" distB="45720" distL="114300" distR="114300" simplePos="0" relativeHeight="251677184" behindDoc="0" locked="0" layoutInCell="1" allowOverlap="1" wp14:anchorId="5DC346CF" wp14:editId="1B7EBF0B">
                <wp:simplePos x="0" y="0"/>
                <wp:positionH relativeFrom="column">
                  <wp:posOffset>2130425</wp:posOffset>
                </wp:positionH>
                <wp:positionV relativeFrom="paragraph">
                  <wp:posOffset>3156585</wp:posOffset>
                </wp:positionV>
                <wp:extent cx="1485900" cy="492760"/>
                <wp:effectExtent l="0" t="0" r="19050" b="2159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49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984CD" w14:textId="43A97C6E" w:rsidR="00906843" w:rsidRPr="00906843" w:rsidRDefault="00482B8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arah and the man go get food and make small talk to finds out Sarah ran aw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C346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7.75pt;margin-top:248.55pt;width:117pt;height:38.8pt;z-index:251677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">
                <v:textbox>
                  <w:txbxContent>
                    <w:p w14:paraId="7FA984CD" w14:textId="43A97C6E" w:rsidR="00906843" w:rsidRPr="00906843" w:rsidRDefault="00482B8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arah and the man go get food and make small talk to finds out Sarah ran awa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01DB4228" wp14:editId="4FD14693">
                <wp:simplePos x="0" y="0"/>
                <wp:positionH relativeFrom="column">
                  <wp:posOffset>3768725</wp:posOffset>
                </wp:positionH>
                <wp:positionV relativeFrom="paragraph">
                  <wp:posOffset>4961255</wp:posOffset>
                </wp:positionV>
                <wp:extent cx="1780540" cy="612140"/>
                <wp:effectExtent l="0" t="0" r="10160" b="1651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0540" cy="612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9E7A7" w14:textId="0FCE18D0" w:rsidR="00C573F8" w:rsidRDefault="00C573F8">
                            <w:r>
                              <w:t>Sarah and Amy talk out probl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B4228" id="_x0000_s1027" type="#_x0000_t202" style="position:absolute;margin-left:296.75pt;margin-top:390.65pt;width:140.2pt;height:48.2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">
                <v:textbox>
                  <w:txbxContent>
                    <w:p w14:paraId="2B79E7A7" w14:textId="0FCE18D0" w:rsidR="00C573F8" w:rsidRDefault="00C573F8">
                      <w:r>
                        <w:t>Sarah and Amy talk out probl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99712" behindDoc="0" locked="0" layoutInCell="1" allowOverlap="1" wp14:anchorId="43F62762" wp14:editId="787BE6B2">
                <wp:simplePos x="0" y="0"/>
                <wp:positionH relativeFrom="column">
                  <wp:posOffset>1968500</wp:posOffset>
                </wp:positionH>
                <wp:positionV relativeFrom="paragraph">
                  <wp:posOffset>4921250</wp:posOffset>
                </wp:positionV>
                <wp:extent cx="1784350" cy="831850"/>
                <wp:effectExtent l="0" t="0" r="25400" b="254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43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BBE30" w14:textId="3E686058" w:rsidR="00985BFF" w:rsidRDefault="00985BFF">
                            <w:r>
                              <w:t>Sarah</w:t>
                            </w:r>
                            <w:r w:rsidR="00D75DFB">
                              <w:t xml:space="preserve"> went to her room and</w:t>
                            </w:r>
                            <w:r>
                              <w:t xml:space="preserve"> called her friend </w:t>
                            </w:r>
                            <w:r w:rsidR="00C573F8">
                              <w:t>and her</w:t>
                            </w:r>
                            <w:r>
                              <w:t xml:space="preserve"> friend convince </w:t>
                            </w:r>
                            <w:r w:rsidR="00767D6C">
                              <w:t xml:space="preserve">her </w:t>
                            </w:r>
                            <w:r w:rsidR="00D75DFB">
                              <w:t>to</w:t>
                            </w:r>
                            <w:r w:rsidR="00767D6C">
                              <w:t xml:space="preserve"> call her mam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62762" id="_x0000_s1028" type="#_x0000_t202" style="position:absolute;margin-left:155pt;margin-top:387.5pt;width:140.5pt;height:65.5pt;z-index:251699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">
                <v:textbox>
                  <w:txbxContent>
                    <w:p w14:paraId="6C1BBE30" w14:textId="3E686058" w:rsidR="00985BFF" w:rsidRDefault="00985BFF">
                      <w:r>
                        <w:t>Sarah</w:t>
                      </w:r>
                      <w:r w:rsidR="00D75DFB">
                        <w:t xml:space="preserve"> went to her room and</w:t>
                      </w:r>
                      <w:r>
                        <w:t xml:space="preserve"> called her friend </w:t>
                      </w:r>
                      <w:r w:rsidR="00C573F8">
                        <w:t>and her</w:t>
                      </w:r>
                      <w:r>
                        <w:t xml:space="preserve"> friend convince </w:t>
                      </w:r>
                      <w:r w:rsidR="00767D6C">
                        <w:t xml:space="preserve">her </w:t>
                      </w:r>
                      <w:r w:rsidR="00D75DFB">
                        <w:t>to</w:t>
                      </w:r>
                      <w:r w:rsidR="00767D6C">
                        <w:t xml:space="preserve"> call her mam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0F8E4495" wp14:editId="57B933DA">
                <wp:simplePos x="0" y="0"/>
                <wp:positionH relativeFrom="margin">
                  <wp:align>left</wp:align>
                </wp:positionH>
                <wp:positionV relativeFrom="paragraph">
                  <wp:posOffset>5003800</wp:posOffset>
                </wp:positionV>
                <wp:extent cx="1929130" cy="584200"/>
                <wp:effectExtent l="0" t="0" r="1397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9130" cy="58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AF42C" w14:textId="6C5C4426" w:rsidR="00906843" w:rsidRDefault="00906843">
                            <w:r>
                              <w:t>Rewind</w:t>
                            </w:r>
                            <w:r w:rsidR="00985BFF">
                              <w:t xml:space="preserve"> to when Sarah and Amy were argu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E4495" id="_x0000_s1029" type="#_x0000_t202" style="position:absolute;margin-left:0;margin-top:394pt;width:151.9pt;height:46pt;z-index:2516935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">
                <v:textbox>
                  <w:txbxContent>
                    <w:p w14:paraId="05CAF42C" w14:textId="6C5C4426" w:rsidR="00906843" w:rsidRDefault="00906843">
                      <w:r>
                        <w:t>Rewind</w:t>
                      </w:r>
                      <w:r w:rsidR="00985BFF">
                        <w:t xml:space="preserve"> to when Sarah and Amy were argu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7D6C" w:rsidRPr="006D0C25">
        <w:rPr>
          <w:noProof/>
        </w:rPr>
        <w:drawing>
          <wp:anchor distT="0" distB="0" distL="114300" distR="114300" simplePos="0" relativeHeight="251691008" behindDoc="0" locked="0" layoutInCell="1" allowOverlap="1" wp14:anchorId="1413B9F7" wp14:editId="13EB7518">
            <wp:simplePos x="0" y="0"/>
            <wp:positionH relativeFrom="column">
              <wp:posOffset>4306570</wp:posOffset>
            </wp:positionH>
            <wp:positionV relativeFrom="paragraph">
              <wp:posOffset>3771265</wp:posOffset>
            </wp:positionV>
            <wp:extent cx="659219" cy="894418"/>
            <wp:effectExtent l="0" t="0" r="7620" b="127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219" cy="8944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>
        <w:rPr>
          <w:noProof/>
        </w:rPr>
        <w:drawing>
          <wp:anchor distT="0" distB="0" distL="114300" distR="114300" simplePos="0" relativeHeight="251698688" behindDoc="0" locked="0" layoutInCell="1" allowOverlap="1" wp14:anchorId="7265C177" wp14:editId="4EF0C84A">
            <wp:simplePos x="0" y="0"/>
            <wp:positionH relativeFrom="margin">
              <wp:align>center</wp:align>
            </wp:positionH>
            <wp:positionV relativeFrom="paragraph">
              <wp:posOffset>3724275</wp:posOffset>
            </wp:positionV>
            <wp:extent cx="976711" cy="1041991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711" cy="1041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 w:rsidRPr="00985BFF">
        <w:rPr>
          <w:noProof/>
        </w:rPr>
        <w:drawing>
          <wp:anchor distT="0" distB="0" distL="114300" distR="114300" simplePos="0" relativeHeight="251697664" behindDoc="0" locked="0" layoutInCell="1" allowOverlap="1" wp14:anchorId="2CA0FD6C" wp14:editId="4873032B">
            <wp:simplePos x="0" y="0"/>
            <wp:positionH relativeFrom="column">
              <wp:posOffset>457835</wp:posOffset>
            </wp:positionH>
            <wp:positionV relativeFrom="paragraph">
              <wp:posOffset>3966210</wp:posOffset>
            </wp:positionV>
            <wp:extent cx="1137285" cy="708660"/>
            <wp:effectExtent l="0" t="0" r="571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285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72F705C0" wp14:editId="3C883DD2">
                <wp:simplePos x="0" y="0"/>
                <wp:positionH relativeFrom="column">
                  <wp:posOffset>3771900</wp:posOffset>
                </wp:positionH>
                <wp:positionV relativeFrom="paragraph">
                  <wp:posOffset>3149600</wp:posOffset>
                </wp:positionV>
                <wp:extent cx="1517650" cy="476250"/>
                <wp:effectExtent l="0" t="0" r="2540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7650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8A1E9" w14:textId="5F453AC0" w:rsidR="00906843" w:rsidRPr="00906843" w:rsidRDefault="00482B8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The man brought her to the house and sold her to the sex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trafficking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705C0" id="_x0000_s1030" type="#_x0000_t202" style="position:absolute;margin-left:297pt;margin-top:248pt;width:119.5pt;height:37.5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">
                <v:textbox>
                  <w:txbxContent>
                    <w:p w14:paraId="1518A1E9" w14:textId="5F453AC0" w:rsidR="00906843" w:rsidRPr="00906843" w:rsidRDefault="00482B8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The man brought her to the house and sold her to the sex 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trafficking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725D139B" wp14:editId="168ACF01">
                <wp:simplePos x="0" y="0"/>
                <wp:positionH relativeFrom="margin">
                  <wp:posOffset>-76200</wp:posOffset>
                </wp:positionH>
                <wp:positionV relativeFrom="paragraph">
                  <wp:posOffset>3181350</wp:posOffset>
                </wp:positionV>
                <wp:extent cx="2222500" cy="666750"/>
                <wp:effectExtent l="0" t="0" r="2540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4DE7D" w14:textId="27CEABC3" w:rsidR="0066032C" w:rsidRPr="0066032C" w:rsidRDefault="0066032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Not long until a man that Sarah did not know pulled up and </w:t>
                            </w:r>
                            <w:r w:rsidR="00906843">
                              <w:rPr>
                                <w:sz w:val="18"/>
                                <w:szCs w:val="18"/>
                              </w:rPr>
                              <w:t xml:space="preserve">offered Sarah </w:t>
                            </w:r>
                            <w:r w:rsidR="00482B80">
                              <w:rPr>
                                <w:sz w:val="18"/>
                                <w:szCs w:val="18"/>
                              </w:rPr>
                              <w:t xml:space="preserve">a ride Sarah agreed, and the man asks did she want any </w:t>
                            </w:r>
                            <w:proofErr w:type="gramStart"/>
                            <w:r w:rsidR="00482B80">
                              <w:rPr>
                                <w:sz w:val="18"/>
                                <w:szCs w:val="18"/>
                              </w:rPr>
                              <w:t>food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D139B" id="_x0000_s1031" type="#_x0000_t202" style="position:absolute;margin-left:-6pt;margin-top:250.5pt;width:175pt;height:52.5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">
                <v:textbox>
                  <w:txbxContent>
                    <w:p w14:paraId="6AE4DE7D" w14:textId="27CEABC3" w:rsidR="0066032C" w:rsidRPr="0066032C" w:rsidRDefault="0066032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Not long until a man that Sarah did not know pulled up and </w:t>
                      </w:r>
                      <w:r w:rsidR="00906843">
                        <w:rPr>
                          <w:sz w:val="18"/>
                          <w:szCs w:val="18"/>
                        </w:rPr>
                        <w:t xml:space="preserve">offered Sarah </w:t>
                      </w:r>
                      <w:r w:rsidR="00482B80">
                        <w:rPr>
                          <w:sz w:val="18"/>
                          <w:szCs w:val="18"/>
                        </w:rPr>
                        <w:t xml:space="preserve">a ride Sarah agreed, and the man asks did she want any </w:t>
                      </w:r>
                      <w:proofErr w:type="gramStart"/>
                      <w:r w:rsidR="00482B80">
                        <w:rPr>
                          <w:sz w:val="18"/>
                          <w:szCs w:val="18"/>
                        </w:rPr>
                        <w:t>food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67D6C" w:rsidRPr="00137B55">
        <w:rPr>
          <w:noProof/>
        </w:rPr>
        <w:drawing>
          <wp:anchor distT="0" distB="0" distL="114300" distR="114300" simplePos="0" relativeHeight="251688448" behindDoc="0" locked="0" layoutInCell="1" allowOverlap="1" wp14:anchorId="62D66D42" wp14:editId="7E78EDE3">
            <wp:simplePos x="0" y="0"/>
            <wp:positionH relativeFrom="column">
              <wp:posOffset>4326255</wp:posOffset>
            </wp:positionH>
            <wp:positionV relativeFrom="paragraph">
              <wp:posOffset>2106930</wp:posOffset>
            </wp:positionV>
            <wp:extent cx="510363" cy="815373"/>
            <wp:effectExtent l="0" t="0" r="4445" b="381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363" cy="8153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 w:rsidRPr="00137B55">
        <w:rPr>
          <w:noProof/>
        </w:rPr>
        <w:drawing>
          <wp:anchor distT="0" distB="0" distL="114300" distR="114300" simplePos="0" relativeHeight="251672064" behindDoc="0" locked="0" layoutInCell="1" allowOverlap="1" wp14:anchorId="4A230560" wp14:editId="1A608F77">
            <wp:simplePos x="0" y="0"/>
            <wp:positionH relativeFrom="column">
              <wp:posOffset>457835</wp:posOffset>
            </wp:positionH>
            <wp:positionV relativeFrom="paragraph">
              <wp:posOffset>2093595</wp:posOffset>
            </wp:positionV>
            <wp:extent cx="1249364" cy="937023"/>
            <wp:effectExtent l="0" t="0" r="8255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364" cy="937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D82E0E8" wp14:editId="003BAE9F">
                <wp:simplePos x="0" y="0"/>
                <wp:positionH relativeFrom="margin">
                  <wp:posOffset>3752850</wp:posOffset>
                </wp:positionH>
                <wp:positionV relativeFrom="paragraph">
                  <wp:posOffset>1390650</wp:posOffset>
                </wp:positionV>
                <wp:extent cx="1752600" cy="596900"/>
                <wp:effectExtent l="0" t="0" r="19050" b="127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59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BBFBD" w14:textId="4AAF1889" w:rsidR="0066032C" w:rsidRPr="005F0871" w:rsidRDefault="0066032C" w:rsidP="0066032C">
                            <w:pPr>
                              <w:pStyle w:val="BodyText"/>
                              <w:rPr>
                                <w:sz w:val="16"/>
                                <w:szCs w:val="16"/>
                              </w:rPr>
                            </w:pPr>
                            <w:r w:rsidRPr="005F0871">
                              <w:rPr>
                                <w:sz w:val="16"/>
                                <w:szCs w:val="16"/>
                              </w:rPr>
                              <w:t xml:space="preserve">When Sarah got to the room, she starts packing her clothes, and ran away </w:t>
                            </w:r>
                            <w:r w:rsidR="00D75DFB">
                              <w:rPr>
                                <w:sz w:val="16"/>
                                <w:szCs w:val="16"/>
                              </w:rPr>
                              <w:t>at midnight with no food or money and no place to go</w:t>
                            </w:r>
                          </w:p>
                          <w:p w14:paraId="298E37D7" w14:textId="0519099A" w:rsidR="0066032C" w:rsidRDefault="0066032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2E0E8" id="_x0000_s1032" type="#_x0000_t202" style="position:absolute;margin-left:295.5pt;margin-top:109.5pt;width:138pt;height:47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YqJAIAAEs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">
                <v:textbox>
                  <w:txbxContent>
                    <w:p w14:paraId="748BBFBD" w14:textId="4AAF1889" w:rsidR="0066032C" w:rsidRPr="005F0871" w:rsidRDefault="0066032C" w:rsidP="0066032C">
                      <w:pPr>
                        <w:pStyle w:val="BodyText"/>
                        <w:rPr>
                          <w:sz w:val="16"/>
                          <w:szCs w:val="16"/>
                        </w:rPr>
                      </w:pPr>
                      <w:r w:rsidRPr="005F0871">
                        <w:rPr>
                          <w:sz w:val="16"/>
                          <w:szCs w:val="16"/>
                        </w:rPr>
                        <w:t xml:space="preserve">When Sarah got to the room, she starts packing her clothes, and ran away </w:t>
                      </w:r>
                      <w:r w:rsidR="00D75DFB">
                        <w:rPr>
                          <w:sz w:val="16"/>
                          <w:szCs w:val="16"/>
                        </w:rPr>
                        <w:t>at midnight with no food or money and no place to go</w:t>
                      </w:r>
                    </w:p>
                    <w:p w14:paraId="298E37D7" w14:textId="0519099A" w:rsidR="0066032C" w:rsidRDefault="0066032C"/>
                  </w:txbxContent>
                </v:textbox>
                <w10:wrap type="square" anchorx="margin"/>
              </v:shape>
            </w:pict>
          </mc:Fallback>
        </mc:AlternateContent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2AE1DF33" wp14:editId="3E40DE9C">
                <wp:simplePos x="0" y="0"/>
                <wp:positionH relativeFrom="column">
                  <wp:posOffset>2006600</wp:posOffset>
                </wp:positionH>
                <wp:positionV relativeFrom="paragraph">
                  <wp:posOffset>1333500</wp:posOffset>
                </wp:positionV>
                <wp:extent cx="1746250" cy="469900"/>
                <wp:effectExtent l="0" t="0" r="254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6250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388F7" w14:textId="1FCCE40A" w:rsidR="00576E1C" w:rsidRPr="005F0871" w:rsidRDefault="00576E1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F0871">
                              <w:rPr>
                                <w:sz w:val="16"/>
                                <w:szCs w:val="16"/>
                              </w:rPr>
                              <w:t>Sarah did not want to keep arguing so Sarah yelled “I DON’T CARE” AND STOMPED AW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1DF33" id="_x0000_s1033" type="#_x0000_t202" style="position:absolute;margin-left:158pt;margin-top:105pt;width:137.5pt;height:37pt;z-index:251641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">
                <v:textbox>
                  <w:txbxContent>
                    <w:p w14:paraId="5E5388F7" w14:textId="1FCCE40A" w:rsidR="00576E1C" w:rsidRPr="005F0871" w:rsidRDefault="00576E1C">
                      <w:pPr>
                        <w:rPr>
                          <w:sz w:val="16"/>
                          <w:szCs w:val="16"/>
                        </w:rPr>
                      </w:pPr>
                      <w:r w:rsidRPr="005F0871">
                        <w:rPr>
                          <w:sz w:val="16"/>
                          <w:szCs w:val="16"/>
                        </w:rPr>
                        <w:t>Sarah did not want to keep arguing so Sarah yelled “I DON’T CARE” AND STOMPED AW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7D6C">
        <w:rPr>
          <w:noProof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3E9B5D86" wp14:editId="7E6EA874">
                <wp:simplePos x="0" y="0"/>
                <wp:positionH relativeFrom="column">
                  <wp:posOffset>184150</wp:posOffset>
                </wp:positionH>
                <wp:positionV relativeFrom="paragraph">
                  <wp:posOffset>1409700</wp:posOffset>
                </wp:positionV>
                <wp:extent cx="1758950" cy="482600"/>
                <wp:effectExtent l="0" t="0" r="1270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EF365" w14:textId="1B001AFF" w:rsidR="00576E1C" w:rsidRDefault="00576E1C">
                            <w:r>
                              <w:t>Sarah was having a big fight with her mother Amy about a boy she 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B5D86" id="_x0000_s1034" type="#_x0000_t202" style="position:absolute;margin-left:14.5pt;margin-top:111pt;width:138.5pt;height:38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">
                <v:textbox>
                  <w:txbxContent>
                    <w:p w14:paraId="4F2EF365" w14:textId="1B001AFF" w:rsidR="00576E1C" w:rsidRDefault="00576E1C">
                      <w:r>
                        <w:t>Sarah was having a big fight with her mother Amy about a boy she date</w:t>
                      </w:r>
                    </w:p>
                  </w:txbxContent>
                </v:textbox>
              </v:shape>
            </w:pict>
          </mc:Fallback>
        </mc:AlternateContent>
      </w:r>
      <w:r w:rsidR="00767D6C" w:rsidRPr="00576E1C">
        <w:rPr>
          <w:noProof/>
        </w:rPr>
        <w:drawing>
          <wp:anchor distT="0" distB="0" distL="114300" distR="114300" simplePos="0" relativeHeight="251630080" behindDoc="0" locked="0" layoutInCell="1" allowOverlap="1" wp14:anchorId="4C15273B" wp14:editId="6BFC2BE7">
            <wp:simplePos x="0" y="0"/>
            <wp:positionH relativeFrom="margin">
              <wp:align>right</wp:align>
            </wp:positionH>
            <wp:positionV relativeFrom="page">
              <wp:posOffset>315595</wp:posOffset>
            </wp:positionV>
            <wp:extent cx="6203950" cy="6203950"/>
            <wp:effectExtent l="0" t="0" r="635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3950" cy="620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 w:rsidRPr="00CE3C59">
        <w:rPr>
          <w:noProof/>
        </w:rPr>
        <w:drawing>
          <wp:anchor distT="0" distB="0" distL="114300" distR="114300" simplePos="0" relativeHeight="251638272" behindDoc="0" locked="0" layoutInCell="1" allowOverlap="1" wp14:anchorId="69547B27" wp14:editId="22D862D3">
            <wp:simplePos x="0" y="0"/>
            <wp:positionH relativeFrom="column">
              <wp:posOffset>336550</wp:posOffset>
            </wp:positionH>
            <wp:positionV relativeFrom="paragraph">
              <wp:posOffset>101600</wp:posOffset>
            </wp:positionV>
            <wp:extent cx="1314450" cy="1054438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054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 w:rsidRPr="00CE3C59">
        <w:rPr>
          <w:noProof/>
        </w:rPr>
        <w:drawing>
          <wp:anchor distT="0" distB="0" distL="114300" distR="114300" simplePos="0" relativeHeight="251643392" behindDoc="0" locked="0" layoutInCell="1" allowOverlap="1" wp14:anchorId="1CF1FD38" wp14:editId="32BAA9B7">
            <wp:simplePos x="0" y="0"/>
            <wp:positionH relativeFrom="margin">
              <wp:posOffset>2717800</wp:posOffset>
            </wp:positionH>
            <wp:positionV relativeFrom="page">
              <wp:posOffset>1238250</wp:posOffset>
            </wp:positionV>
            <wp:extent cx="664299" cy="857250"/>
            <wp:effectExtent l="0" t="0" r="254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99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D6C" w:rsidRPr="00654D6B">
        <w:rPr>
          <w:noProof/>
        </w:rPr>
        <w:drawing>
          <wp:anchor distT="0" distB="0" distL="114300" distR="114300" simplePos="0" relativeHeight="251660800" behindDoc="0" locked="0" layoutInCell="1" allowOverlap="1" wp14:anchorId="3BF63E93" wp14:editId="072A5DF0">
            <wp:simplePos x="0" y="0"/>
            <wp:positionH relativeFrom="margin">
              <wp:posOffset>4004945</wp:posOffset>
            </wp:positionH>
            <wp:positionV relativeFrom="paragraph">
              <wp:posOffset>361950</wp:posOffset>
            </wp:positionV>
            <wp:extent cx="1198593" cy="749300"/>
            <wp:effectExtent l="0" t="0" r="1905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593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6E1C">
        <w:tab/>
      </w:r>
    </w:p>
    <w:sectPr w:rsidR="00363C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TE2MjG3NDe1NDRQ0lEKTi0uzszPAykwrAUAxeLToiwAAAA="/>
  </w:docVars>
  <w:rsids>
    <w:rsidRoot w:val="00576E1C"/>
    <w:rsid w:val="00363C84"/>
    <w:rsid w:val="00482B80"/>
    <w:rsid w:val="00576E1C"/>
    <w:rsid w:val="005F0871"/>
    <w:rsid w:val="00656E3D"/>
    <w:rsid w:val="0066032C"/>
    <w:rsid w:val="00767D6C"/>
    <w:rsid w:val="00906843"/>
    <w:rsid w:val="00985BFF"/>
    <w:rsid w:val="009E5977"/>
    <w:rsid w:val="00A45E4D"/>
    <w:rsid w:val="00B50C9C"/>
    <w:rsid w:val="00BF03D5"/>
    <w:rsid w:val="00C573F8"/>
    <w:rsid w:val="00D75DFB"/>
    <w:rsid w:val="00E6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21EF8"/>
  <w15:chartTrackingRefBased/>
  <w15:docId w15:val="{1A2CD9BA-4B31-4AE0-9673-8718E2D2A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603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6032C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CE5AD1431A0645AC8BCF974E290EAF" ma:contentTypeVersion="7" ma:contentTypeDescription="Create a new document." ma:contentTypeScope="" ma:versionID="bdd13de9119e4b6e35e2ce186f94756f">
  <xsd:schema xmlns:xsd="http://www.w3.org/2001/XMLSchema" xmlns:xs="http://www.w3.org/2001/XMLSchema" xmlns:p="http://schemas.microsoft.com/office/2006/metadata/properties" xmlns:ns3="7365d5ac-b8b6-4e80-baa7-d34aa9e67e24" xmlns:ns4="71d2126d-229e-4559-b234-79940104c3ec" targetNamespace="http://schemas.microsoft.com/office/2006/metadata/properties" ma:root="true" ma:fieldsID="14d8c54d251a78f752f30db18c714c89" ns3:_="" ns4:_="">
    <xsd:import namespace="7365d5ac-b8b6-4e80-baa7-d34aa9e67e24"/>
    <xsd:import namespace="71d2126d-229e-4559-b234-79940104c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5d5ac-b8b6-4e80-baa7-d34aa9e67e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2126d-229e-4559-b234-79940104c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9279B5-A143-4146-84B2-D6B79BD76F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52ABF8-2CCD-4569-B64D-68AFC90116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B5AA5D-396B-4189-AD3C-4025227305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65d5ac-b8b6-4e80-baa7-d34aa9e67e24"/>
    <ds:schemaRef ds:uri="71d2126d-229e-4559-b234-79940104c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K Williams (230241)</dc:creator>
  <cp:keywords/>
  <dc:description/>
  <cp:lastModifiedBy>Sandra Walls</cp:lastModifiedBy>
  <cp:revision>2</cp:revision>
  <dcterms:created xsi:type="dcterms:W3CDTF">2021-04-26T23:45:00Z</dcterms:created>
  <dcterms:modified xsi:type="dcterms:W3CDTF">2021-04-26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E5AD1431A0645AC8BCF974E290EAF</vt:lpwstr>
  </property>
</Properties>
</file>